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0E1DCA34" w14:textId="3E7FB96A" w:rsidR="009303D9" w:rsidRDefault="0073027E" w:rsidP="006347CF">
      <w:pPr>
        <w:pStyle w:val="Author"/>
        <w:spacing w:before="5pt" w:beforeAutospacing="1" w:after="5pt" w:afterAutospacing="1"/>
        <w:rPr>
          <w:sz w:val="16"/>
          <w:szCs w:val="16"/>
          <w:lang w:eastAsia="zh-TW"/>
        </w:rPr>
      </w:pPr>
      <w:r w:rsidRPr="0073027E">
        <w:rPr>
          <w:rFonts w:eastAsia="MS Mincho"/>
          <w:sz w:val="48"/>
          <w:szCs w:val="48"/>
        </w:rPr>
        <w:t xml:space="preserve">Image Steganography in </w:t>
      </w:r>
      <w:r>
        <w:rPr>
          <w:rFonts w:eastAsia="MS Mincho"/>
          <w:sz w:val="48"/>
          <w:szCs w:val="48"/>
        </w:rPr>
        <w:t>CUDA</w:t>
      </w:r>
    </w:p>
    <w:p w14:paraId="4747767E" w14:textId="6F62AD1C" w:rsidR="00D7522C" w:rsidRPr="00CA4392" w:rsidRDefault="00FA00DB" w:rsidP="00FA00DB">
      <w:pPr>
        <w:pStyle w:val="Author"/>
        <w:spacing w:before="5pt" w:beforeAutospacing="1" w:after="5pt" w:afterAutospacing="1" w:line="18pt" w:lineRule="auto"/>
        <w:rPr>
          <w:sz w:val="16"/>
          <w:szCs w:val="16"/>
        </w:rPr>
        <w:sectPr w:rsidR="00D7522C" w:rsidRPr="00CA4392" w:rsidSect="001A3B3D">
          <w:pgSz w:w="612pt" w:h="792pt" w:code="1"/>
          <w:pgMar w:top="54pt" w:right="44.65pt" w:bottom="72pt" w:left="44.65pt" w:header="36pt" w:footer="36pt" w:gutter="0pt"/>
          <w:cols w:space="36pt"/>
          <w:titlePg/>
          <w:docGrid w:linePitch="360"/>
        </w:sectPr>
      </w:pPr>
      <w:r>
        <w:rPr>
          <w:sz w:val="18"/>
          <w:szCs w:val="18"/>
        </w:rPr>
        <w:t>Chingyuan Yang</w:t>
      </w:r>
      <w:r w:rsidRPr="00F847A6">
        <w:rPr>
          <w:sz w:val="18"/>
          <w:szCs w:val="18"/>
        </w:rPr>
        <w:br/>
      </w:r>
      <w:r w:rsidRPr="00FA00DB">
        <w:rPr>
          <w:i/>
          <w:sz w:val="18"/>
          <w:szCs w:val="18"/>
        </w:rPr>
        <w:t>Computer Science</w:t>
      </w:r>
      <w:r w:rsidRPr="00F847A6">
        <w:rPr>
          <w:sz w:val="18"/>
          <w:szCs w:val="18"/>
        </w:rPr>
        <w:br/>
      </w:r>
      <w:r w:rsidRPr="00FA00DB">
        <w:rPr>
          <w:i/>
          <w:sz w:val="18"/>
          <w:szCs w:val="18"/>
        </w:rPr>
        <w:t>Clemson University</w:t>
      </w:r>
      <w:r w:rsidRPr="00F847A6">
        <w:rPr>
          <w:i/>
          <w:sz w:val="18"/>
          <w:szCs w:val="18"/>
        </w:rPr>
        <w:br/>
      </w:r>
      <w:r>
        <w:rPr>
          <w:sz w:val="18"/>
          <w:szCs w:val="18"/>
        </w:rPr>
        <w:t>Clemson, SC, USA</w:t>
      </w:r>
      <w:r w:rsidRPr="00F847A6">
        <w:rPr>
          <w:sz w:val="18"/>
          <w:szCs w:val="18"/>
        </w:rPr>
        <w:br/>
      </w:r>
      <w:r>
        <w:rPr>
          <w:sz w:val="18"/>
          <w:szCs w:val="18"/>
        </w:rPr>
        <w:t>Chingyy@g.clemson.edu</w:t>
      </w:r>
    </w:p>
    <w:p w14:paraId="521F3113" w14:textId="67966C67" w:rsidR="009303D9" w:rsidRPr="00D632BE" w:rsidRDefault="009303D9" w:rsidP="006B6B66">
      <w:pPr>
        <w:pStyle w:val="1"/>
      </w:pPr>
      <w:r w:rsidRPr="00D632BE">
        <w:t>Introduction</w:t>
      </w:r>
    </w:p>
    <w:p w14:paraId="11AA782D" w14:textId="0CBF5A6B" w:rsidR="009303D9" w:rsidRDefault="0073027E" w:rsidP="00E7596C">
      <w:pPr>
        <w:pStyle w:val="a3"/>
      </w:pPr>
      <w:r>
        <w:t xml:space="preserve">The image processing is a </w:t>
      </w:r>
      <w:r w:rsidRPr="0073027E">
        <w:t>computational-intensive problem</w:t>
      </w:r>
      <w:r w:rsidR="00EE5F90">
        <w:t xml:space="preserve"> domain</w:t>
      </w:r>
      <w:r>
        <w:t xml:space="preserve">. </w:t>
      </w:r>
      <w:r w:rsidRPr="0073027E">
        <w:t>Although</w:t>
      </w:r>
      <w:r>
        <w:t xml:space="preserve"> CPU can also perform high computational power, the GPU can achieve the same goal at less execution time</w:t>
      </w:r>
      <w:r w:rsidR="00EE5F90">
        <w:t xml:space="preserve"> and light </w:t>
      </w:r>
      <w:r w:rsidR="00EE5F90" w:rsidRPr="00EE5F90">
        <w:t>energy</w:t>
      </w:r>
      <w:r w:rsidR="00571B10">
        <w:t>-</w:t>
      </w:r>
      <w:r w:rsidR="00EE5F90">
        <w:t>consuming</w:t>
      </w:r>
      <w:r>
        <w:t xml:space="preserve">. </w:t>
      </w:r>
      <w:r w:rsidR="00EE5F90">
        <w:t xml:space="preserve">GPU is a SIMD architecture and better for data </w:t>
      </w:r>
      <w:r w:rsidR="00EE5F90" w:rsidRPr="00EE5F90">
        <w:t>parallelism</w:t>
      </w:r>
      <w:r w:rsidR="00EE5F90">
        <w:t>. Therefore, to process image pixel</w:t>
      </w:r>
      <w:r w:rsidR="00571B10">
        <w:t>s</w:t>
      </w:r>
      <w:r w:rsidR="00EE5F90">
        <w:t xml:space="preserve"> is more suitable for the GPU</w:t>
      </w:r>
      <w:r w:rsidR="00EE5F90" w:rsidRPr="00EE5F90">
        <w:rPr>
          <w:rFonts w:hint="eastAsia"/>
        </w:rPr>
        <w:t xml:space="preserve"> </w:t>
      </w:r>
      <w:r w:rsidR="00EE5F90" w:rsidRPr="00EE5F90">
        <w:t>instruction</w:t>
      </w:r>
      <w:r w:rsidR="00EE5F90">
        <w:t>s compare to CPU</w:t>
      </w:r>
      <w:r w:rsidR="00EE5F90" w:rsidRPr="00EE5F90">
        <w:t>.</w:t>
      </w:r>
    </w:p>
    <w:p w14:paraId="60B70D3E" w14:textId="5A0E6837" w:rsidR="003761AF" w:rsidRDefault="00EE5F90" w:rsidP="003761AF">
      <w:pPr>
        <w:pStyle w:val="a3"/>
      </w:pPr>
      <w:r>
        <w:t>While I</w:t>
      </w:r>
      <w:r w:rsidR="00571B10">
        <w:t xml:space="preserve"> was</w:t>
      </w:r>
      <w:r>
        <w:t xml:space="preserve"> searching</w:t>
      </w:r>
      <w:r w:rsidR="00571B10">
        <w:t xml:space="preserve"> for</w:t>
      </w:r>
      <w:r>
        <w:t xml:space="preserve"> the idea of image processing using GPU, I found different image filter</w:t>
      </w:r>
      <w:r w:rsidR="00871AA0">
        <w:t>s</w:t>
      </w:r>
      <w:r>
        <w:t>, such as grayscale, blurring, etc.</w:t>
      </w:r>
      <w:r w:rsidR="00A67ED9">
        <w:t xml:space="preserve"> </w:t>
      </w:r>
      <w:r>
        <w:t>In addition, I</w:t>
      </w:r>
      <w:r>
        <w:rPr>
          <w:rFonts w:asciiTheme="minorEastAsia" w:eastAsiaTheme="minorEastAsia" w:hAnsiTheme="minorEastAsia" w:hint="eastAsia"/>
          <w:lang w:eastAsia="zh-TW"/>
        </w:rPr>
        <w:t xml:space="preserve"> </w:t>
      </w:r>
      <w:r w:rsidRPr="00EE5F90">
        <w:t xml:space="preserve">found </w:t>
      </w:r>
      <w:r>
        <w:t xml:space="preserve">the </w:t>
      </w:r>
      <w:r w:rsidR="005175A6">
        <w:t>i</w:t>
      </w:r>
      <w:r w:rsidRPr="00EE5F90">
        <w:t xml:space="preserve">mage </w:t>
      </w:r>
      <w:r w:rsidR="005175A6">
        <w:t>s</w:t>
      </w:r>
      <w:r w:rsidRPr="00EE5F90">
        <w:t>teganography</w:t>
      </w:r>
      <w:r>
        <w:t xml:space="preserve">. </w:t>
      </w:r>
      <w:r w:rsidRPr="00EE5F90">
        <w:rPr>
          <w:rFonts w:hint="eastAsia"/>
        </w:rPr>
        <w:t>I</w:t>
      </w:r>
      <w:r w:rsidRPr="00EE5F90">
        <w:t xml:space="preserve"> think it is a</w:t>
      </w:r>
      <w:r w:rsidR="00871AA0">
        <w:t>n</w:t>
      </w:r>
      <w:r w:rsidRPr="00EE5F90">
        <w:t xml:space="preserve"> interesting topic</w:t>
      </w:r>
      <w:r w:rsidR="00871AA0">
        <w:t xml:space="preserve">. The image filter </w:t>
      </w:r>
      <w:r w:rsidR="00571B10">
        <w:t>is</w:t>
      </w:r>
      <w:r w:rsidR="00871AA0">
        <w:t xml:space="preserve"> </w:t>
      </w:r>
      <w:r w:rsidR="00571B10">
        <w:t xml:space="preserve">a </w:t>
      </w:r>
      <w:r w:rsidR="00871AA0">
        <w:t xml:space="preserve">very common and widely used function build on many programs. Therefore, I choose </w:t>
      </w:r>
      <w:r w:rsidR="005175A6">
        <w:t>i</w:t>
      </w:r>
      <w:r w:rsidR="00871AA0" w:rsidRPr="00EE5F90">
        <w:t xml:space="preserve">mage </w:t>
      </w:r>
      <w:r w:rsidR="005175A6">
        <w:t>s</w:t>
      </w:r>
      <w:r w:rsidR="00871AA0" w:rsidRPr="00EE5F90">
        <w:t>teganography</w:t>
      </w:r>
      <w:r w:rsidR="00871AA0">
        <w:t xml:space="preserve"> for my </w:t>
      </w:r>
      <w:r w:rsidR="00571B10">
        <w:t>main project</w:t>
      </w:r>
      <w:r w:rsidR="00871AA0">
        <w:t xml:space="preserve"> idea. In this program domain, many algorithms ha</w:t>
      </w:r>
      <w:r w:rsidR="00571B10">
        <w:t>ve</w:t>
      </w:r>
      <w:r w:rsidR="00871AA0">
        <w:t xml:space="preserve"> been proposed</w:t>
      </w:r>
      <w:r w:rsidR="00571B10">
        <w:t>;</w:t>
      </w:r>
      <w:r w:rsidR="00871AA0">
        <w:t xml:space="preserve"> for instance, the </w:t>
      </w:r>
      <w:proofErr w:type="spellStart"/>
      <w:r w:rsidR="00871AA0">
        <w:t>blindhid</w:t>
      </w:r>
      <w:proofErr w:type="spellEnd"/>
      <w:r w:rsidR="00871AA0">
        <w:t xml:space="preserve">, hide seek, filter first, and battle </w:t>
      </w:r>
      <w:proofErr w:type="spellStart"/>
      <w:r w:rsidR="00871AA0">
        <w:t>steg</w:t>
      </w:r>
      <w:proofErr w:type="spellEnd"/>
      <w:r w:rsidR="00871AA0">
        <w:t>[1].</w:t>
      </w:r>
    </w:p>
    <w:p w14:paraId="4773F3B5" w14:textId="150FED96" w:rsidR="00871AA0" w:rsidRDefault="00871AA0" w:rsidP="003761AF">
      <w:pPr>
        <w:pStyle w:val="a3"/>
      </w:pPr>
      <w:r>
        <w:t xml:space="preserve">In my project, I choose the </w:t>
      </w:r>
      <w:proofErr w:type="spellStart"/>
      <w:r>
        <w:t>blindhid</w:t>
      </w:r>
      <w:proofErr w:type="spellEnd"/>
      <w:r>
        <w:t xml:space="preserve"> algorithm for </w:t>
      </w:r>
      <w:r w:rsidR="005175A6">
        <w:t>s</w:t>
      </w:r>
      <w:r w:rsidRPr="00871AA0">
        <w:t>teganography</w:t>
      </w:r>
      <w:r>
        <w:t xml:space="preserve">. The reason is that </w:t>
      </w:r>
      <w:r w:rsidR="00385067">
        <w:t xml:space="preserve">this algorithm is more </w:t>
      </w:r>
      <w:r w:rsidR="00385067" w:rsidRPr="00385067">
        <w:t xml:space="preserve">straightforward </w:t>
      </w:r>
      <w:r w:rsidR="00385067">
        <w:t>for GPU</w:t>
      </w:r>
      <w:r w:rsidR="00571B10">
        <w:t>. T</w:t>
      </w:r>
      <w:r w:rsidR="00385067">
        <w:t>here would not have too many judgment in the kernel code, such as if</w:t>
      </w:r>
      <w:r w:rsidR="00571B10">
        <w:t>-</w:t>
      </w:r>
      <w:r w:rsidR="00385067">
        <w:t>else. Etc.</w:t>
      </w:r>
    </w:p>
    <w:p w14:paraId="304D3235" w14:textId="567B5320" w:rsidR="00385067" w:rsidRDefault="00385067" w:rsidP="00385067">
      <w:pPr>
        <w:pStyle w:val="1"/>
      </w:pPr>
      <w:r>
        <w:t>Design</w:t>
      </w:r>
      <w:r w:rsidR="008354C0">
        <w:t xml:space="preserve"> Method</w:t>
      </w:r>
    </w:p>
    <w:p w14:paraId="0BCC8752" w14:textId="4086748B" w:rsidR="00385067" w:rsidRDefault="00385067" w:rsidP="00385067">
      <w:pPr>
        <w:pStyle w:val="a3"/>
      </w:pPr>
      <w:r>
        <w:t xml:space="preserve">The </w:t>
      </w:r>
      <w:proofErr w:type="spellStart"/>
      <w:r>
        <w:t>blindhid</w:t>
      </w:r>
      <w:proofErr w:type="spellEnd"/>
      <w:r>
        <w:t xml:space="preserve"> algorithm starts at the top left corner of the image and works the image pixel by pixel[1]. Every pixel has red, green, blue three values. After</w:t>
      </w:r>
      <w:r w:rsidR="00571B10">
        <w:t xml:space="preserve"> the program</w:t>
      </w:r>
      <w:r>
        <w:t xml:space="preserve"> convert</w:t>
      </w:r>
      <w:r w:rsidR="00571B10">
        <w:t>s</w:t>
      </w:r>
      <w:r>
        <w:t xml:space="preserve"> them to binary, it has eight bits</w:t>
      </w:r>
      <w:r w:rsidR="00571B10">
        <w:t>. W</w:t>
      </w:r>
      <w:r>
        <w:t xml:space="preserve">e will choose the last bit of the RGB value to hide our </w:t>
      </w:r>
      <w:r w:rsidRPr="00385067">
        <w:t xml:space="preserve">secret </w:t>
      </w:r>
      <w:r>
        <w:t>message. Even we change the last bit</w:t>
      </w:r>
      <w:r w:rsidR="00571B10">
        <w:t>. T</w:t>
      </w:r>
      <w:r w:rsidR="00186C8D">
        <w:t xml:space="preserve">he image still looks the same from human eyes. So we say this is </w:t>
      </w:r>
      <w:r w:rsidR="00571B10">
        <w:t xml:space="preserve">the </w:t>
      </w:r>
      <w:r w:rsidR="00186C8D">
        <w:t>l</w:t>
      </w:r>
      <w:r w:rsidR="00571B10">
        <w:t>e</w:t>
      </w:r>
      <w:r w:rsidR="00186C8D">
        <w:t>ast significant bits (LSB).</w:t>
      </w:r>
      <w:r w:rsidR="00571B10">
        <w:t xml:space="preserve"> </w:t>
      </w:r>
      <w:r w:rsidR="00186C8D">
        <w:t>Furthermore, e</w:t>
      </w:r>
      <w:r>
        <w:t xml:space="preserve">ach </w:t>
      </w:r>
      <w:r w:rsidR="00EE2F9F">
        <w:t>character</w:t>
      </w:r>
      <w:r>
        <w:t xml:space="preserve"> also can convert to eight bits</w:t>
      </w:r>
      <w:r w:rsidR="00571B10">
        <w:t>, i</w:t>
      </w:r>
      <w:r>
        <w:t xml:space="preserve">n other words. One </w:t>
      </w:r>
      <w:r w:rsidR="00EE2F9F">
        <w:t>character</w:t>
      </w:r>
      <w:r>
        <w:t xml:space="preserve"> needs at least 3 pixels to store it eight bits. </w:t>
      </w:r>
    </w:p>
    <w:p w14:paraId="11333FEC" w14:textId="057964AE" w:rsidR="00186C8D" w:rsidRDefault="00186C8D" w:rsidP="00385067">
      <w:pPr>
        <w:pStyle w:val="a3"/>
      </w:pPr>
      <w:r>
        <w:t xml:space="preserve">To decode the </w:t>
      </w:r>
      <w:r w:rsidRPr="00385067">
        <w:t xml:space="preserve">secret </w:t>
      </w:r>
      <w:r>
        <w:t>message hiding in the image, we also start from the same order and take the l</w:t>
      </w:r>
      <w:r w:rsidR="00571B10">
        <w:t>e</w:t>
      </w:r>
      <w:r>
        <w:t>ast significant bits from each pixel’s RGB value. Hence, we can combine every eight</w:t>
      </w:r>
      <w:r w:rsidR="00571B10">
        <w:t>-</w:t>
      </w:r>
      <w:r>
        <w:t xml:space="preserve">bit to one </w:t>
      </w:r>
      <w:r w:rsidR="00EE2F9F">
        <w:t>character</w:t>
      </w:r>
      <w:r>
        <w:t xml:space="preserve"> until we have eight bits zero, which means ‘\0’ the end of </w:t>
      </w:r>
      <w:r w:rsidR="00571B10">
        <w:t xml:space="preserve">the </w:t>
      </w:r>
      <w:r>
        <w:t>file.</w:t>
      </w:r>
    </w:p>
    <w:p w14:paraId="06AFC28C" w14:textId="521AD6E1" w:rsidR="002F16BB" w:rsidRDefault="002F16BB" w:rsidP="00385067">
      <w:pPr>
        <w:pStyle w:val="a3"/>
      </w:pPr>
      <w:bookmarkStart w:id="0" w:name="_Hlk46498853"/>
      <w:r>
        <w:t>The CPU version of i</w:t>
      </w:r>
      <w:r w:rsidRPr="002F16BB">
        <w:t xml:space="preserve">mage </w:t>
      </w:r>
      <w:r>
        <w:t>s</w:t>
      </w:r>
      <w:r w:rsidRPr="002F16BB">
        <w:t>teganography</w:t>
      </w:r>
      <w:r>
        <w:t xml:space="preserve"> is developed by </w:t>
      </w:r>
      <w:proofErr w:type="spellStart"/>
      <w:r w:rsidRPr="002F16BB">
        <w:t>hitanshu-dhawan</w:t>
      </w:r>
      <w:proofErr w:type="spellEnd"/>
      <w:r>
        <w:t xml:space="preserve">[2]. My GPU version of </w:t>
      </w:r>
      <w:r w:rsidR="00571B10">
        <w:t xml:space="preserve">the </w:t>
      </w:r>
      <w:r>
        <w:t xml:space="preserve">program is based on his code to modify. I also reference the OpenCL code from </w:t>
      </w:r>
      <w:r w:rsidRPr="002F16BB">
        <w:t>Ghazanfar Abbas</w:t>
      </w:r>
      <w:r>
        <w:t>[3]. This code help</w:t>
      </w:r>
      <w:r w:rsidR="00571B10">
        <w:t>s</w:t>
      </w:r>
      <w:r>
        <w:t xml:space="preserve"> me to use </w:t>
      </w:r>
      <w:r w:rsidR="00571B10">
        <w:t xml:space="preserve">an </w:t>
      </w:r>
      <w:r>
        <w:t xml:space="preserve">unsigned char array to store the OpenCV Mat data structure. So I can use threads to </w:t>
      </w:r>
      <w:r w:rsidRPr="002F16BB">
        <w:t xml:space="preserve">manipulate </w:t>
      </w:r>
      <w:r>
        <w:t>the RGB value easily</w:t>
      </w:r>
      <w:bookmarkEnd w:id="0"/>
      <w:r>
        <w:t>.</w:t>
      </w:r>
    </w:p>
    <w:p w14:paraId="212BA691" w14:textId="4B87904F" w:rsidR="00186C8D" w:rsidRDefault="00186C8D" w:rsidP="00186C8D">
      <w:pPr>
        <w:pStyle w:val="1"/>
      </w:pPr>
      <w:r>
        <w:t>Implementation</w:t>
      </w:r>
    </w:p>
    <w:p w14:paraId="7ADF3F59" w14:textId="7A89D348" w:rsidR="00385067" w:rsidRDefault="00186C8D" w:rsidP="003761AF">
      <w:pPr>
        <w:pStyle w:val="a3"/>
      </w:pPr>
      <w:r w:rsidRPr="00186C8D">
        <w:t xml:space="preserve">First of all, </w:t>
      </w:r>
      <w:r>
        <w:t>the program</w:t>
      </w:r>
      <w:r w:rsidRPr="00186C8D">
        <w:t xml:space="preserve"> load</w:t>
      </w:r>
      <w:r>
        <w:t xml:space="preserve">s the image and secret message text file to the buffer first. We use </w:t>
      </w:r>
      <w:r w:rsidR="00EE2F9F">
        <w:t>O</w:t>
      </w:r>
      <w:r>
        <w:t xml:space="preserve">penCV to process image </w:t>
      </w:r>
      <w:r>
        <w:t>data. Secondly, we</w:t>
      </w:r>
      <w:r w:rsidRPr="00186C8D">
        <w:t xml:space="preserve"> </w:t>
      </w:r>
      <w:r>
        <w:t>copy both data to the device memory. The GPU kernel start</w:t>
      </w:r>
      <w:r w:rsidR="00571B10">
        <w:t>s</w:t>
      </w:r>
      <w:r>
        <w:t xml:space="preserve"> to </w:t>
      </w:r>
      <w:r w:rsidR="00EE2F9F">
        <w:t>use b</w:t>
      </w:r>
      <w:r w:rsidR="00EE2F9F" w:rsidRPr="00EE2F9F">
        <w:t>itwise operations</w:t>
      </w:r>
      <w:r w:rsidR="00EE2F9F">
        <w:t xml:space="preserve"> to put the character’s bit to </w:t>
      </w:r>
      <w:r w:rsidR="00571B10">
        <w:t xml:space="preserve">an </w:t>
      </w:r>
      <w:r w:rsidR="00EE2F9F">
        <w:t xml:space="preserve">RGB value. Each thread works on one bit, and every eight threads work on a character. After all the character has been finished, we will copy the image back to the host memory. Finally, output the image with </w:t>
      </w:r>
      <w:r w:rsidR="00571B10">
        <w:t xml:space="preserve">a </w:t>
      </w:r>
      <w:r w:rsidR="00EE2F9F">
        <w:t>secret message and kernel execution time.</w:t>
      </w:r>
    </w:p>
    <w:p w14:paraId="7CD7AA3C" w14:textId="79092A4B" w:rsidR="00EE2F9F" w:rsidRDefault="00EE2F9F" w:rsidP="003761AF">
      <w:pPr>
        <w:pStyle w:val="a3"/>
      </w:pPr>
      <w:r>
        <w:t>From the decoding point of view, the program also use</w:t>
      </w:r>
      <w:r w:rsidR="00571B10">
        <w:t>s</w:t>
      </w:r>
      <w:r>
        <w:t xml:space="preserve"> OpenCV to load image</w:t>
      </w:r>
      <w:r w:rsidR="00571B10">
        <w:t>s</w:t>
      </w:r>
      <w:r>
        <w:t>. Then it cop</w:t>
      </w:r>
      <w:r w:rsidR="00571B10">
        <w:t>ies</w:t>
      </w:r>
      <w:r>
        <w:t xml:space="preserve"> data and empty char array to the GPU device memory. The GPU</w:t>
      </w:r>
      <w:r w:rsidR="00571B10">
        <w:t>’</w:t>
      </w:r>
      <w:r>
        <w:t>s each thread capture</w:t>
      </w:r>
      <w:r w:rsidRPr="00EE2F9F">
        <w:t xml:space="preserve"> </w:t>
      </w:r>
      <w:r w:rsidR="00571B10">
        <w:t xml:space="preserve">the </w:t>
      </w:r>
      <w:r>
        <w:t xml:space="preserve">last significant bits on every pixel RGB value and store them to the char array. After </w:t>
      </w:r>
      <w:r w:rsidR="00571B10">
        <w:t xml:space="preserve">the </w:t>
      </w:r>
      <w:r>
        <w:t xml:space="preserve">kernel </w:t>
      </w:r>
      <w:r w:rsidR="00997240">
        <w:t>scan the whole image</w:t>
      </w:r>
      <w:r>
        <w:t xml:space="preserve">, the char array copy back to the host. The CPU </w:t>
      </w:r>
      <w:r w:rsidR="00997240">
        <w:t>convert</w:t>
      </w:r>
      <w:r w:rsidR="00571B10">
        <w:t>s</w:t>
      </w:r>
      <w:r w:rsidR="00997240">
        <w:t xml:space="preserve"> the binary string to the string and print</w:t>
      </w:r>
      <w:r w:rsidR="00571B10">
        <w:t>s</w:t>
      </w:r>
      <w:r w:rsidR="00997240">
        <w:t xml:space="preserve"> out on the screen.</w:t>
      </w:r>
      <w:r w:rsidR="00A741D3">
        <w:t xml:space="preserve"> </w:t>
      </w:r>
    </w:p>
    <w:p w14:paraId="6B2A4AA9" w14:textId="5430D142" w:rsidR="00997240" w:rsidRDefault="00997240" w:rsidP="00997240">
      <w:pPr>
        <w:pStyle w:val="1"/>
      </w:pPr>
      <w:r>
        <w:t>Experiment</w:t>
      </w:r>
    </w:p>
    <w:p w14:paraId="0B757801" w14:textId="2093FC86" w:rsidR="00997240" w:rsidRDefault="00997240" w:rsidP="00997240">
      <w:pPr>
        <w:pStyle w:val="2"/>
      </w:pPr>
      <w:r>
        <w:t xml:space="preserve">Experiment </w:t>
      </w:r>
      <w:r w:rsidRPr="00997240">
        <w:t>environment</w:t>
      </w:r>
    </w:p>
    <w:p w14:paraId="79F1CC1F" w14:textId="51D57A14" w:rsidR="0093181C" w:rsidRDefault="0093181C" w:rsidP="0093181C">
      <w:pPr>
        <w:pStyle w:val="bulletlist"/>
        <w:numPr>
          <w:ilvl w:val="0"/>
          <w:numId w:val="25"/>
        </w:numPr>
        <w:ind w:start="28.80pt" w:hanging="14.40pt"/>
      </w:pPr>
      <w:r>
        <w:t>System: Ubuntu 4.4.0-109-generic</w:t>
      </w:r>
    </w:p>
    <w:p w14:paraId="076F3F21" w14:textId="6F3A19D1" w:rsidR="0093181C" w:rsidRDefault="0093181C" w:rsidP="0093181C">
      <w:pPr>
        <w:pStyle w:val="bulletlist"/>
        <w:numPr>
          <w:ilvl w:val="0"/>
          <w:numId w:val="25"/>
        </w:numPr>
        <w:ind w:start="28.80pt" w:hanging="14.40pt"/>
      </w:pPr>
      <w:r>
        <w:t>OpenCV: 2.4.9.1</w:t>
      </w:r>
    </w:p>
    <w:p w14:paraId="22FD5F7D" w14:textId="5445617A" w:rsidR="0093181C" w:rsidRDefault="0093181C" w:rsidP="0093181C">
      <w:pPr>
        <w:pStyle w:val="bulletlist"/>
        <w:numPr>
          <w:ilvl w:val="0"/>
          <w:numId w:val="25"/>
        </w:numPr>
        <w:ind w:start="28.80pt" w:hanging="14.40pt"/>
      </w:pPr>
      <w:proofErr w:type="spellStart"/>
      <w:r>
        <w:t>Cuda</w:t>
      </w:r>
      <w:proofErr w:type="spellEnd"/>
      <w:r>
        <w:t>: V8.0.61</w:t>
      </w:r>
    </w:p>
    <w:p w14:paraId="04B9683B" w14:textId="370988D1" w:rsidR="0093181C" w:rsidRDefault="0093181C" w:rsidP="0093181C">
      <w:pPr>
        <w:pStyle w:val="bulletlist"/>
        <w:numPr>
          <w:ilvl w:val="0"/>
          <w:numId w:val="25"/>
        </w:numPr>
        <w:ind w:start="28.80pt" w:hanging="14.40pt"/>
      </w:pPr>
      <w:r>
        <w:t>Profile image: 400 H * 309 W</w:t>
      </w:r>
    </w:p>
    <w:p w14:paraId="507DFE07" w14:textId="0919A9FD" w:rsidR="0093181C" w:rsidRDefault="0093181C" w:rsidP="0093181C">
      <w:pPr>
        <w:pStyle w:val="bulletlist"/>
        <w:numPr>
          <w:ilvl w:val="0"/>
          <w:numId w:val="25"/>
        </w:numPr>
        <w:ind w:start="28.80pt" w:hanging="14.40pt"/>
      </w:pPr>
      <w:r>
        <w:t>Landscape image: 768 H * 1024 W</w:t>
      </w:r>
    </w:p>
    <w:p w14:paraId="56FD1AA2" w14:textId="6F4A5D97" w:rsidR="0093181C" w:rsidRDefault="0093181C" w:rsidP="0093181C">
      <w:pPr>
        <w:pStyle w:val="bulletlist"/>
        <w:numPr>
          <w:ilvl w:val="0"/>
          <w:numId w:val="25"/>
        </w:numPr>
        <w:ind w:start="28.80pt" w:hanging="14.40pt"/>
      </w:pPr>
      <w:r>
        <w:t>Two text file</w:t>
      </w:r>
      <w:r w:rsidR="00571B10">
        <w:t>s</w:t>
      </w:r>
      <w:r>
        <w:t xml:space="preserve">: </w:t>
      </w:r>
      <w:r w:rsidR="00FB0BDB">
        <w:t>T</w:t>
      </w:r>
      <w:r w:rsidR="006D2566">
        <w:t>ext</w:t>
      </w:r>
      <w:r w:rsidR="00FB0BDB">
        <w:t>1</w:t>
      </w:r>
      <w:r w:rsidR="006D2566">
        <w:t xml:space="preserve">.txt </w:t>
      </w:r>
      <w:r>
        <w:t xml:space="preserve">is </w:t>
      </w:r>
      <w:r w:rsidR="006D2566">
        <w:t xml:space="preserve">699 </w:t>
      </w:r>
      <w:r w:rsidRPr="0093181C">
        <w:t>character</w:t>
      </w:r>
      <w:r w:rsidR="006D2566">
        <w:t>s</w:t>
      </w:r>
      <w:r>
        <w:t xml:space="preserve">. </w:t>
      </w:r>
      <w:r w:rsidR="006D2566">
        <w:t xml:space="preserve">Text2.txt </w:t>
      </w:r>
      <w:r>
        <w:t xml:space="preserve">is </w:t>
      </w:r>
      <w:r w:rsidR="006D2566">
        <w:t xml:space="preserve">540 </w:t>
      </w:r>
      <w:r w:rsidRPr="0093181C">
        <w:t>character</w:t>
      </w:r>
      <w:r w:rsidR="006D2566">
        <w:t>s</w:t>
      </w:r>
      <w:r>
        <w:t>.</w:t>
      </w:r>
      <w:r w:rsidR="006D2566">
        <w:t xml:space="preserve"> </w:t>
      </w:r>
      <w:r w:rsidR="002F16BB">
        <w:t>Both files are</w:t>
      </w:r>
      <w:r w:rsidR="006D2566">
        <w:t xml:space="preserve"> include</w:t>
      </w:r>
      <w:r w:rsidR="00571B10">
        <w:t>d</w:t>
      </w:r>
      <w:r w:rsidR="006D2566">
        <w:t xml:space="preserve"> </w:t>
      </w:r>
      <w:r w:rsidR="006D2566" w:rsidRPr="006D2566">
        <w:t>null characters</w:t>
      </w:r>
      <w:r w:rsidR="006D2566">
        <w:t xml:space="preserve"> and n</w:t>
      </w:r>
      <w:r w:rsidR="006D2566" w:rsidRPr="006D2566">
        <w:t>ewline character</w:t>
      </w:r>
      <w:r w:rsidR="006D2566">
        <w:t>s.</w:t>
      </w:r>
    </w:p>
    <w:p w14:paraId="616C5937" w14:textId="5C39F96F" w:rsidR="0093181C" w:rsidRDefault="0093181C" w:rsidP="0093181C">
      <w:pPr>
        <w:pStyle w:val="2"/>
      </w:pPr>
      <w:r>
        <w:t>Experiment result</w:t>
      </w:r>
    </w:p>
    <w:p w14:paraId="5DDAA982" w14:textId="2EAAF43A" w:rsidR="002F16BB" w:rsidRDefault="002F16BB" w:rsidP="002F16BB">
      <w:pPr>
        <w:pStyle w:val="a3"/>
      </w:pPr>
      <w:r>
        <w:t>From section IV A, I</w:t>
      </w:r>
      <w:r>
        <w:rPr>
          <w:rFonts w:asciiTheme="minorEastAsia" w:eastAsiaTheme="minorEastAsia" w:hAnsiTheme="minorEastAsia" w:hint="eastAsia"/>
          <w:lang w:eastAsia="zh-TW"/>
        </w:rPr>
        <w:t xml:space="preserve"> </w:t>
      </w:r>
      <w:r w:rsidRPr="002F16BB">
        <w:t>use</w:t>
      </w:r>
      <w:r>
        <w:t xml:space="preserve"> two different size</w:t>
      </w:r>
      <w:r w:rsidR="00571B10">
        <w:t>s</w:t>
      </w:r>
      <w:r>
        <w:t xml:space="preserve"> of image</w:t>
      </w:r>
      <w:r w:rsidR="00FB0BDB">
        <w:t>s</w:t>
      </w:r>
      <w:r>
        <w:t xml:space="preserve"> and </w:t>
      </w:r>
      <w:r w:rsidR="00FB0BDB">
        <w:t xml:space="preserve">two different </w:t>
      </w:r>
      <w:r>
        <w:t>text file</w:t>
      </w:r>
      <w:r w:rsidR="00FB0BDB">
        <w:t>s</w:t>
      </w:r>
      <w:r>
        <w:t xml:space="preserve"> to test my program</w:t>
      </w:r>
      <w:r w:rsidR="00FB0BDB">
        <w:t xml:space="preserve">. </w:t>
      </w:r>
      <w:r w:rsidR="00FB0BDB" w:rsidRPr="00FB0BDB">
        <w:rPr>
          <w:rFonts w:hint="eastAsia"/>
        </w:rPr>
        <w:t>A</w:t>
      </w:r>
      <w:r w:rsidR="00FB0BDB" w:rsidRPr="00FB0BDB">
        <w:t xml:space="preserve">lso, I compare the CPU execution time </w:t>
      </w:r>
      <w:r w:rsidR="00FB0BDB">
        <w:t xml:space="preserve">[2] </w:t>
      </w:r>
      <w:r w:rsidR="00FB0BDB" w:rsidRPr="00FB0BDB">
        <w:t xml:space="preserve">with GPU kernel execution time. However, I did not count </w:t>
      </w:r>
      <w:r w:rsidR="00571B10">
        <w:t xml:space="preserve">the </w:t>
      </w:r>
      <w:r w:rsidR="00FB0BDB" w:rsidRPr="00FB0BDB">
        <w:t>GPU memory copy time.</w:t>
      </w:r>
    </w:p>
    <w:p w14:paraId="3FCD74C3" w14:textId="6F680F10" w:rsidR="009122AB" w:rsidRDefault="00571B10" w:rsidP="002F16BB">
      <w:pPr>
        <w:pStyle w:val="a3"/>
      </w:pPr>
      <w:r>
        <w:t>F</w:t>
      </w:r>
      <w:r w:rsidR="009122AB">
        <w:t>igure 1 and figure 2 shows the actual output looks like for the GPU encoding and GPU decoding.</w:t>
      </w:r>
      <w:r w:rsidR="004803DA" w:rsidRPr="004803DA">
        <w:t xml:space="preserve"> When you encode the message, the output </w:t>
      </w:r>
      <w:r>
        <w:t>is</w:t>
      </w:r>
      <w:r w:rsidR="004803DA" w:rsidRPr="004803DA">
        <w:t xml:space="preserve"> an image and Encode Kernel execution time.</w:t>
      </w:r>
      <w:r w:rsidR="004803DA">
        <w:t xml:space="preserve"> </w:t>
      </w:r>
      <w:r w:rsidR="004803DA" w:rsidRPr="004803DA">
        <w:t xml:space="preserve">When you decode the message, the output </w:t>
      </w:r>
      <w:r>
        <w:t>is</w:t>
      </w:r>
      <w:r w:rsidR="004803DA" w:rsidRPr="004803DA">
        <w:t xml:space="preserve"> decode</w:t>
      </w:r>
      <w:r>
        <w:t>d</w:t>
      </w:r>
      <w:r w:rsidR="004803DA" w:rsidRPr="004803DA">
        <w:t xml:space="preserve"> Kernel execution time and the hidden message that displayed on your console.</w:t>
      </w:r>
    </w:p>
    <w:p w14:paraId="39BC4E65" w14:textId="77777777" w:rsidR="004803DA" w:rsidRDefault="004803DA" w:rsidP="002F16BB">
      <w:pPr>
        <w:pStyle w:val="a3"/>
      </w:pPr>
    </w:p>
    <w:p w14:paraId="3722FCB4" w14:textId="2A665FB3" w:rsidR="0093181C" w:rsidRDefault="009122AB" w:rsidP="0093181C">
      <w:pPr>
        <w:rPr>
          <w:lang w:val="x-none"/>
        </w:rPr>
      </w:pPr>
      <w:r>
        <w:rPr>
          <w:noProof/>
          <w:lang w:val="x-none"/>
        </w:rPr>
        <w:drawing>
          <wp:inline distT="0" distB="0" distL="0" distR="0" wp14:anchorId="46731908" wp14:editId="78D5D823">
            <wp:extent cx="3515648" cy="295275"/>
            <wp:effectExtent l="0" t="0" r="8890" b="0"/>
            <wp:docPr id="1" name="圖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77485" cy="376059"/>
                    </a:xfrm>
                    <a:prstGeom prst="rect">
                      <a:avLst/>
                    </a:prstGeom>
                    <a:noFill/>
                    <a:ln>
                      <a:noFill/>
                    </a:ln>
                  </pic:spPr>
                </pic:pic>
              </a:graphicData>
            </a:graphic>
          </wp:inline>
        </w:drawing>
      </w:r>
    </w:p>
    <w:p w14:paraId="5DC0298B" w14:textId="77777777" w:rsidR="009122AB" w:rsidRDefault="009122AB" w:rsidP="009122AB">
      <w:pPr>
        <w:pStyle w:val="figurecaption"/>
      </w:pPr>
      <w:r>
        <w:t xml:space="preserve">GPU </w:t>
      </w:r>
      <w:r>
        <w:rPr>
          <w:rFonts w:eastAsiaTheme="minorEastAsia" w:hint="eastAsia"/>
          <w:lang w:eastAsia="zh-TW"/>
        </w:rPr>
        <w:t>e</w:t>
      </w:r>
      <w:r>
        <w:rPr>
          <w:rFonts w:eastAsiaTheme="minorEastAsia"/>
          <w:lang w:eastAsia="zh-TW"/>
        </w:rPr>
        <w:t>ncoding for text1.txt and landscape image</w:t>
      </w:r>
      <w:r>
        <w:t>.</w:t>
      </w:r>
    </w:p>
    <w:p w14:paraId="16E8FFC5" w14:textId="33339AA3" w:rsidR="009122AB" w:rsidRDefault="009122AB" w:rsidP="009122AB">
      <w:pPr>
        <w:pStyle w:val="figurecaption"/>
        <w:numPr>
          <w:ilvl w:val="0"/>
          <w:numId w:val="0"/>
        </w:numPr>
      </w:pPr>
      <w:r>
        <w:lastRenderedPageBreak/>
        <w:drawing>
          <wp:inline distT="0" distB="0" distL="0" distR="0" wp14:anchorId="50C828AE" wp14:editId="1E71E1D1">
            <wp:extent cx="3467100" cy="466725"/>
            <wp:effectExtent l="0" t="0" r="0" b="9525"/>
            <wp:docPr id="3" name="圖片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93853" cy="510711"/>
                    </a:xfrm>
                    <a:prstGeom prst="rect">
                      <a:avLst/>
                    </a:prstGeom>
                    <a:noFill/>
                    <a:ln>
                      <a:noFill/>
                    </a:ln>
                  </pic:spPr>
                </pic:pic>
              </a:graphicData>
            </a:graphic>
          </wp:inline>
        </w:drawing>
      </w:r>
    </w:p>
    <w:p w14:paraId="33C4B5B2" w14:textId="003C1423" w:rsidR="009122AB" w:rsidRDefault="009122AB" w:rsidP="009122AB">
      <w:pPr>
        <w:pStyle w:val="figurecaption"/>
      </w:pPr>
      <w:r>
        <w:t xml:space="preserve">GPU </w:t>
      </w:r>
      <w:r>
        <w:rPr>
          <w:rFonts w:eastAsiaTheme="minorEastAsia"/>
          <w:lang w:eastAsia="zh-TW"/>
        </w:rPr>
        <w:t>decoding for text1.txt and landscape image</w:t>
      </w:r>
      <w:r>
        <w:t>.</w:t>
      </w:r>
    </w:p>
    <w:p w14:paraId="7BE5F316" w14:textId="14D61C1C" w:rsidR="009122AB" w:rsidRPr="004803DA" w:rsidRDefault="00571B10" w:rsidP="000513A9">
      <w:pPr>
        <w:pStyle w:val="figurecaption"/>
        <w:numPr>
          <w:ilvl w:val="0"/>
          <w:numId w:val="0"/>
        </w:numPr>
        <w:rPr>
          <w:noProof w:val="0"/>
          <w:spacing w:val="-1"/>
          <w:sz w:val="20"/>
          <w:szCs w:val="20"/>
          <w:lang w:val="x-none" w:eastAsia="x-none"/>
        </w:rPr>
      </w:pPr>
      <w:r>
        <w:rPr>
          <w:noProof w:val="0"/>
          <w:spacing w:val="-1"/>
          <w:sz w:val="20"/>
          <w:szCs w:val="20"/>
          <w:lang w:val="x-none" w:eastAsia="x-none"/>
        </w:rPr>
        <w:t>F</w:t>
      </w:r>
      <w:r w:rsidR="009122AB" w:rsidRPr="004803DA">
        <w:rPr>
          <w:noProof w:val="0"/>
          <w:spacing w:val="-1"/>
          <w:sz w:val="20"/>
          <w:szCs w:val="20"/>
          <w:lang w:val="x-none" w:eastAsia="x-none"/>
        </w:rPr>
        <w:t>igure 3 and figure 4 shows the actual output looks like for the CPU encoding and CPU decoding.</w:t>
      </w:r>
      <w:bookmarkStart w:id="1" w:name="_Hlk46499770"/>
      <w:r w:rsidR="004803DA" w:rsidRPr="004803DA">
        <w:t xml:space="preserve"> </w:t>
      </w:r>
      <w:r w:rsidR="004803DA" w:rsidRPr="004803DA">
        <w:rPr>
          <w:noProof w:val="0"/>
          <w:spacing w:val="-1"/>
          <w:sz w:val="20"/>
          <w:szCs w:val="20"/>
          <w:lang w:val="x-none" w:eastAsia="x-none"/>
        </w:rPr>
        <w:t xml:space="preserve">When you encode the message, the output </w:t>
      </w:r>
      <w:r>
        <w:rPr>
          <w:noProof w:val="0"/>
          <w:spacing w:val="-1"/>
          <w:sz w:val="20"/>
          <w:szCs w:val="20"/>
          <w:lang w:val="x-none" w:eastAsia="x-none"/>
        </w:rPr>
        <w:t>is</w:t>
      </w:r>
      <w:r w:rsidR="004803DA" w:rsidRPr="004803DA">
        <w:rPr>
          <w:noProof w:val="0"/>
          <w:spacing w:val="-1"/>
          <w:sz w:val="20"/>
          <w:szCs w:val="20"/>
          <w:lang w:val="x-none" w:eastAsia="x-none"/>
        </w:rPr>
        <w:t xml:space="preserve"> an image and Encode CPU compu</w:t>
      </w:r>
      <w:r w:rsidR="004803DA">
        <w:rPr>
          <w:noProof w:val="0"/>
          <w:spacing w:val="-1"/>
          <w:sz w:val="20"/>
          <w:szCs w:val="20"/>
          <w:lang w:val="x-none" w:eastAsia="x-none"/>
        </w:rPr>
        <w:t>t</w:t>
      </w:r>
      <w:r w:rsidR="004803DA" w:rsidRPr="004803DA">
        <w:rPr>
          <w:noProof w:val="0"/>
          <w:spacing w:val="-1"/>
          <w:sz w:val="20"/>
          <w:szCs w:val="20"/>
          <w:lang w:val="x-none" w:eastAsia="x-none"/>
        </w:rPr>
        <w:t>ation time.</w:t>
      </w:r>
      <w:r w:rsidR="004803DA">
        <w:rPr>
          <w:noProof w:val="0"/>
          <w:spacing w:val="-1"/>
          <w:sz w:val="20"/>
          <w:szCs w:val="20"/>
          <w:lang w:val="x-none" w:eastAsia="x-none"/>
        </w:rPr>
        <w:t xml:space="preserve"> </w:t>
      </w:r>
      <w:r w:rsidR="004803DA" w:rsidRPr="004803DA">
        <w:rPr>
          <w:noProof w:val="0"/>
          <w:spacing w:val="-1"/>
          <w:sz w:val="20"/>
          <w:szCs w:val="20"/>
          <w:lang w:val="x-none" w:eastAsia="x-none"/>
        </w:rPr>
        <w:t xml:space="preserve">When you decode the message, the output </w:t>
      </w:r>
      <w:r>
        <w:rPr>
          <w:noProof w:val="0"/>
          <w:spacing w:val="-1"/>
          <w:sz w:val="20"/>
          <w:szCs w:val="20"/>
          <w:lang w:val="x-none" w:eastAsia="x-none"/>
        </w:rPr>
        <w:t>is</w:t>
      </w:r>
      <w:r w:rsidR="004803DA" w:rsidRPr="004803DA">
        <w:rPr>
          <w:noProof w:val="0"/>
          <w:spacing w:val="-1"/>
          <w:sz w:val="20"/>
          <w:szCs w:val="20"/>
          <w:lang w:val="x-none" w:eastAsia="x-none"/>
        </w:rPr>
        <w:t xml:space="preserve"> decode</w:t>
      </w:r>
      <w:r>
        <w:rPr>
          <w:noProof w:val="0"/>
          <w:spacing w:val="-1"/>
          <w:sz w:val="20"/>
          <w:szCs w:val="20"/>
          <w:lang w:val="x-none" w:eastAsia="x-none"/>
        </w:rPr>
        <w:t>d</w:t>
      </w:r>
      <w:r w:rsidR="004803DA" w:rsidRPr="004803DA">
        <w:rPr>
          <w:noProof w:val="0"/>
          <w:spacing w:val="-1"/>
          <w:sz w:val="20"/>
          <w:szCs w:val="20"/>
          <w:lang w:val="x-none" w:eastAsia="x-none"/>
        </w:rPr>
        <w:t xml:space="preserve"> CPU compu</w:t>
      </w:r>
      <w:r w:rsidR="004803DA">
        <w:rPr>
          <w:noProof w:val="0"/>
          <w:spacing w:val="-1"/>
          <w:sz w:val="20"/>
          <w:szCs w:val="20"/>
          <w:lang w:val="x-none" w:eastAsia="x-none"/>
        </w:rPr>
        <w:t>t</w:t>
      </w:r>
      <w:r w:rsidR="004803DA" w:rsidRPr="004803DA">
        <w:rPr>
          <w:noProof w:val="0"/>
          <w:spacing w:val="-1"/>
          <w:sz w:val="20"/>
          <w:szCs w:val="20"/>
          <w:lang w:val="x-none" w:eastAsia="x-none"/>
        </w:rPr>
        <w:t>ation time and the hidden message that displayed on your console.</w:t>
      </w:r>
    </w:p>
    <w:bookmarkEnd w:id="1"/>
    <w:p w14:paraId="56AFF193" w14:textId="4B9C9EC8" w:rsidR="009122AB" w:rsidRPr="009122AB" w:rsidRDefault="009122AB" w:rsidP="009122AB">
      <w:pPr>
        <w:pStyle w:val="figurecaption"/>
        <w:numPr>
          <w:ilvl w:val="0"/>
          <w:numId w:val="0"/>
        </w:numPr>
        <w:rPr>
          <w:noProof w:val="0"/>
          <w:spacing w:val="-1"/>
          <w:sz w:val="20"/>
          <w:szCs w:val="20"/>
          <w:lang w:val="x-none" w:eastAsia="x-none"/>
        </w:rPr>
      </w:pPr>
      <w:r>
        <w:rPr>
          <w:spacing w:val="-1"/>
          <w:sz w:val="20"/>
          <w:szCs w:val="20"/>
          <w:lang w:val="x-none" w:eastAsia="x-none"/>
        </w:rPr>
        <w:drawing>
          <wp:inline distT="0" distB="0" distL="0" distR="0" wp14:anchorId="73485F99" wp14:editId="7CF46231">
            <wp:extent cx="3186430" cy="338137"/>
            <wp:effectExtent l="0" t="0" r="0" b="5080"/>
            <wp:docPr id="4" name="圖片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47429" cy="344610"/>
                    </a:xfrm>
                    <a:prstGeom prst="rect">
                      <a:avLst/>
                    </a:prstGeom>
                    <a:noFill/>
                    <a:ln>
                      <a:noFill/>
                    </a:ln>
                  </pic:spPr>
                </pic:pic>
              </a:graphicData>
            </a:graphic>
          </wp:inline>
        </w:drawing>
      </w:r>
    </w:p>
    <w:p w14:paraId="3FCD8661" w14:textId="77777777" w:rsidR="00E20B84" w:rsidRDefault="009122AB" w:rsidP="009122AB">
      <w:pPr>
        <w:pStyle w:val="figurecaption"/>
      </w:pPr>
      <w:r>
        <w:t xml:space="preserve">CPU </w:t>
      </w:r>
      <w:r>
        <w:rPr>
          <w:rFonts w:eastAsiaTheme="minorEastAsia"/>
          <w:lang w:eastAsia="zh-TW"/>
        </w:rPr>
        <w:t>encoding for text1.txt and profile image</w:t>
      </w:r>
      <w:r>
        <w:t>.</w:t>
      </w:r>
    </w:p>
    <w:p w14:paraId="108E9105" w14:textId="41499B09" w:rsidR="009122AB" w:rsidRDefault="00E20B84" w:rsidP="00E20B84">
      <w:pPr>
        <w:pStyle w:val="figurecaption"/>
        <w:numPr>
          <w:ilvl w:val="0"/>
          <w:numId w:val="0"/>
        </w:numPr>
      </w:pPr>
      <w:r>
        <w:drawing>
          <wp:inline distT="0" distB="0" distL="0" distR="0" wp14:anchorId="093F8F2E" wp14:editId="6555EFBC">
            <wp:extent cx="3335286" cy="619125"/>
            <wp:effectExtent l="0" t="0" r="0" b="0"/>
            <wp:docPr id="5" name="圖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99412" cy="631029"/>
                    </a:xfrm>
                    <a:prstGeom prst="rect">
                      <a:avLst/>
                    </a:prstGeom>
                    <a:noFill/>
                    <a:ln>
                      <a:noFill/>
                    </a:ln>
                  </pic:spPr>
                </pic:pic>
              </a:graphicData>
            </a:graphic>
          </wp:inline>
        </w:drawing>
      </w:r>
    </w:p>
    <w:p w14:paraId="5295FB66" w14:textId="17968E6B" w:rsidR="00E20B84" w:rsidRDefault="00E20B84" w:rsidP="00E20B84">
      <w:pPr>
        <w:pStyle w:val="figurecaption"/>
      </w:pPr>
      <w:r>
        <w:t xml:space="preserve">CPU </w:t>
      </w:r>
      <w:r>
        <w:rPr>
          <w:rFonts w:eastAsiaTheme="minorEastAsia"/>
          <w:lang w:eastAsia="zh-TW"/>
        </w:rPr>
        <w:t>decoding for text1.txt and profile image</w:t>
      </w:r>
      <w:r>
        <w:t>.</w:t>
      </w:r>
    </w:p>
    <w:p w14:paraId="556D9292" w14:textId="3E23A268" w:rsidR="00E20B84" w:rsidRDefault="00E20B84" w:rsidP="00E20B84">
      <w:pPr>
        <w:pStyle w:val="a3"/>
      </w:pPr>
      <w:r>
        <w:t xml:space="preserve">From figure 5, we can observe the </w:t>
      </w:r>
      <w:r w:rsidRPr="00E20B84">
        <w:t xml:space="preserve">experiment </w:t>
      </w:r>
      <w:r>
        <w:t>result that GPU is faster than CPU computation in all type</w:t>
      </w:r>
      <w:r w:rsidR="00571B10">
        <w:t>s</w:t>
      </w:r>
      <w:r>
        <w:t xml:space="preserve"> of text files and image files.</w:t>
      </w:r>
      <w:r w:rsidR="004803DA" w:rsidRPr="004803DA">
        <w:t xml:space="preserve"> However, the CPU version of </w:t>
      </w:r>
      <w:r w:rsidR="00571B10">
        <w:t xml:space="preserve">the </w:t>
      </w:r>
      <w:r w:rsidR="004803DA" w:rsidRPr="004803DA">
        <w:t xml:space="preserve">program cannot process </w:t>
      </w:r>
      <w:r w:rsidR="004803DA">
        <w:t xml:space="preserve">landscape </w:t>
      </w:r>
      <w:r w:rsidR="004803DA" w:rsidRPr="004803DA">
        <w:t>jpg image type. So, I only test</w:t>
      </w:r>
      <w:r w:rsidR="004803DA">
        <w:t xml:space="preserve"> </w:t>
      </w:r>
      <w:r w:rsidR="00571B10">
        <w:t xml:space="preserve">the </w:t>
      </w:r>
      <w:r w:rsidR="004803DA">
        <w:t>profile</w:t>
      </w:r>
      <w:r w:rsidR="004803DA" w:rsidRPr="004803DA">
        <w:t xml:space="preserve"> </w:t>
      </w:r>
      <w:proofErr w:type="spellStart"/>
      <w:r w:rsidR="004803DA" w:rsidRPr="004803DA">
        <w:t>png</w:t>
      </w:r>
      <w:proofErr w:type="spellEnd"/>
      <w:r w:rsidR="004803DA" w:rsidRPr="004803DA">
        <w:t xml:space="preserve"> image type of CPU version.</w:t>
      </w:r>
      <w:r w:rsidR="004803DA">
        <w:t xml:space="preserve"> For the figure 6, we can see the GPU process the landscape image still fast.</w:t>
      </w:r>
    </w:p>
    <w:p w14:paraId="64530ED1" w14:textId="77777777" w:rsidR="0093181C" w:rsidRPr="00E20B84" w:rsidRDefault="00E20B84" w:rsidP="00E20B84">
      <w:pPr>
        <w:rPr>
          <w:lang w:val="x-none"/>
        </w:rPr>
      </w:pPr>
      <w:r>
        <w:rPr>
          <w:noProof/>
        </w:rPr>
        <w:drawing>
          <wp:inline distT="0" distB="0" distL="0" distR="0" wp14:anchorId="769A73D0" wp14:editId="29FBEFEE">
            <wp:extent cx="3195955" cy="426085"/>
            <wp:effectExtent l="0" t="0" r="4445" b="0"/>
            <wp:docPr id="6" name="圖片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a:stretch>
                      <a:fillRect/>
                    </a:stretch>
                  </pic:blipFill>
                  <pic:spPr>
                    <a:xfrm>
                      <a:off x="0" y="0"/>
                      <a:ext cx="3195955" cy="426085"/>
                    </a:xfrm>
                    <a:prstGeom prst="rect">
                      <a:avLst/>
                    </a:prstGeom>
                  </pic:spPr>
                </pic:pic>
              </a:graphicData>
            </a:graphic>
          </wp:inline>
        </w:drawing>
      </w:r>
    </w:p>
    <w:p w14:paraId="6821353B" w14:textId="20738DDF" w:rsidR="00E20B84" w:rsidRDefault="00E20B84" w:rsidP="00E20B84">
      <w:pPr>
        <w:pStyle w:val="figurecaption"/>
      </w:pPr>
      <w:r>
        <w:t xml:space="preserve">CPU </w:t>
      </w:r>
      <w:r>
        <w:rPr>
          <w:rFonts w:eastAsiaTheme="minorEastAsia"/>
          <w:lang w:eastAsia="zh-TW"/>
        </w:rPr>
        <w:t>and GPU comparison for Profile image</w:t>
      </w:r>
      <w:r>
        <w:t>.</w:t>
      </w:r>
    </w:p>
    <w:p w14:paraId="719DAE2B" w14:textId="354F8A80" w:rsidR="00997240" w:rsidRPr="00E20B84" w:rsidRDefault="004803DA" w:rsidP="00997240">
      <w:r>
        <w:rPr>
          <w:noProof/>
        </w:rPr>
        <w:drawing>
          <wp:inline distT="0" distB="0" distL="0" distR="0" wp14:anchorId="47812625" wp14:editId="02379E4F">
            <wp:extent cx="3195955" cy="278130"/>
            <wp:effectExtent l="0" t="0" r="4445" b="7620"/>
            <wp:docPr id="7" name="圖片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3"/>
                    <a:stretch>
                      <a:fillRect/>
                    </a:stretch>
                  </pic:blipFill>
                  <pic:spPr>
                    <a:xfrm>
                      <a:off x="0" y="0"/>
                      <a:ext cx="3195955" cy="278130"/>
                    </a:xfrm>
                    <a:prstGeom prst="rect">
                      <a:avLst/>
                    </a:prstGeom>
                  </pic:spPr>
                </pic:pic>
              </a:graphicData>
            </a:graphic>
          </wp:inline>
        </w:drawing>
      </w:r>
    </w:p>
    <w:p w14:paraId="29EAE2DD" w14:textId="781A3516" w:rsidR="004803DA" w:rsidRDefault="004803DA" w:rsidP="004803DA">
      <w:pPr>
        <w:pStyle w:val="figurecaption"/>
      </w:pPr>
      <w:r>
        <w:rPr>
          <w:rFonts w:eastAsiaTheme="minorEastAsia"/>
          <w:lang w:eastAsia="zh-TW"/>
        </w:rPr>
        <w:t xml:space="preserve">GPU kernel execution time for </w:t>
      </w:r>
      <w:r w:rsidR="00571B10">
        <w:rPr>
          <w:rFonts w:eastAsiaTheme="minorEastAsia"/>
          <w:lang w:eastAsia="zh-TW"/>
        </w:rPr>
        <w:t xml:space="preserve">a </w:t>
      </w:r>
      <w:r>
        <w:rPr>
          <w:rFonts w:eastAsiaTheme="minorEastAsia"/>
          <w:lang w:eastAsia="zh-TW"/>
        </w:rPr>
        <w:t>landscape image</w:t>
      </w:r>
      <w:r>
        <w:t>.</w:t>
      </w:r>
    </w:p>
    <w:p w14:paraId="1763184A" w14:textId="2052B926" w:rsidR="004803DA" w:rsidRDefault="00FD5D96" w:rsidP="004803DA">
      <w:pPr>
        <w:pStyle w:val="1"/>
      </w:pPr>
      <w:r>
        <w:t>Conclusion</w:t>
      </w:r>
    </w:p>
    <w:p w14:paraId="35258511" w14:textId="799ABE73" w:rsidR="004803DA" w:rsidRDefault="004803DA" w:rsidP="004803DA">
      <w:pPr>
        <w:pStyle w:val="a3"/>
      </w:pPr>
      <w:r>
        <w:t xml:space="preserve">Although the GPU performance </w:t>
      </w:r>
      <w:r w:rsidR="00571B10">
        <w:t>is</w:t>
      </w:r>
      <w:r>
        <w:t xml:space="preserve"> great than CPU, the GPU computation time did not include the memory copy time. So we should do more experiments to verify this. In addition, the CPU version of program decoding contains </w:t>
      </w:r>
      <w:r w:rsidR="00571B10">
        <w:t xml:space="preserve">the </w:t>
      </w:r>
      <w:r>
        <w:t xml:space="preserve">output </w:t>
      </w:r>
      <w:r w:rsidR="00571B10">
        <w:t xml:space="preserve">of </w:t>
      </w:r>
      <w:r>
        <w:t>the character</w:t>
      </w:r>
      <w:r w:rsidR="005175A6">
        <w:t xml:space="preserve"> on the screen</w:t>
      </w:r>
      <w:r>
        <w:t>. The I/O</w:t>
      </w:r>
      <w:r w:rsidR="005175A6">
        <w:t xml:space="preserve"> operations</w:t>
      </w:r>
      <w:r>
        <w:t xml:space="preserve"> take a lot of time in the computer, so we can modify the CPU version to remove this output part. Therefore, we can compare both versions in the same manner.</w:t>
      </w:r>
    </w:p>
    <w:p w14:paraId="3EA19364" w14:textId="558494CA" w:rsidR="005175A6" w:rsidRDefault="005175A6" w:rsidP="004803DA">
      <w:pPr>
        <w:pStyle w:val="a3"/>
      </w:pPr>
      <w:r>
        <w:t xml:space="preserve">Furthermore, we only use </w:t>
      </w:r>
      <w:proofErr w:type="spellStart"/>
      <w:r>
        <w:t>blindhid</w:t>
      </w:r>
      <w:proofErr w:type="spellEnd"/>
      <w:r>
        <w:t xml:space="preserve"> algorithm in this program</w:t>
      </w:r>
      <w:r w:rsidR="00571B10">
        <w:t>. W</w:t>
      </w:r>
      <w:r>
        <w:t>e should try more secure algorithms in [1] to enhance the i</w:t>
      </w:r>
      <w:r w:rsidRPr="005175A6">
        <w:t xml:space="preserve">mage </w:t>
      </w:r>
      <w:r>
        <w:t>s</w:t>
      </w:r>
      <w:r w:rsidRPr="005175A6">
        <w:t>teganography</w:t>
      </w:r>
      <w:r>
        <w:t xml:space="preserve"> security.</w:t>
      </w:r>
    </w:p>
    <w:p w14:paraId="0B0753CE" w14:textId="77777777" w:rsidR="009303D9" w:rsidRDefault="009303D9" w:rsidP="00A059B3">
      <w:pPr>
        <w:pStyle w:val="5"/>
      </w:pPr>
      <w:r w:rsidRPr="005B520E">
        <w:t>References</w:t>
      </w:r>
    </w:p>
    <w:p w14:paraId="08FE6CCD" w14:textId="77777777" w:rsidR="009303D9" w:rsidRPr="005B520E" w:rsidRDefault="009303D9"/>
    <w:p w14:paraId="23A0B357" w14:textId="1125F9C1" w:rsidR="009303D9" w:rsidRDefault="00871AA0" w:rsidP="0004781E">
      <w:pPr>
        <w:pStyle w:val="references"/>
        <w:ind w:start="17.70pt" w:hanging="17.70pt"/>
      </w:pPr>
      <w:r>
        <w:t>M.Umamaheswari,</w:t>
      </w:r>
      <w:r w:rsidRPr="00871AA0">
        <w:t xml:space="preserve"> </w:t>
      </w:r>
      <w:r>
        <w:t>S.Sivasubramanian,</w:t>
      </w:r>
      <w:r w:rsidRPr="00871AA0">
        <w:t xml:space="preserve"> </w:t>
      </w:r>
      <w:r>
        <w:t>S.Pandiarajan</w:t>
      </w:r>
      <w:r w:rsidR="009303D9">
        <w:t xml:space="preserve">, </w:t>
      </w:r>
      <w:r>
        <w:t>“Analysis of Different Steganographic Algorithms for Secured Data Hiding,” IJCSNS International Journal of Computer Science and Network Security, VOL.10 No.8,</w:t>
      </w:r>
      <w:r w:rsidRPr="00871AA0">
        <w:t xml:space="preserve"> </w:t>
      </w:r>
      <w:r>
        <w:t>August 2010.</w:t>
      </w:r>
    </w:p>
    <w:p w14:paraId="78EB1E2D" w14:textId="106511C3" w:rsidR="002F16BB" w:rsidRDefault="002F16BB" w:rsidP="0004781E">
      <w:pPr>
        <w:pStyle w:val="references"/>
        <w:ind w:start="17.70pt" w:hanging="17.70pt"/>
      </w:pPr>
      <w:r>
        <w:t>H</w:t>
      </w:r>
      <w:r w:rsidRPr="002F16BB">
        <w:t>itanshu</w:t>
      </w:r>
      <w:r w:rsidR="00571B10">
        <w:t xml:space="preserve"> D</w:t>
      </w:r>
      <w:r w:rsidRPr="002F16BB">
        <w:t>hawan</w:t>
      </w:r>
      <w:r>
        <w:t xml:space="preserve">, </w:t>
      </w:r>
      <w:r w:rsidRPr="002F16BB">
        <w:t>ImageSteganography</w:t>
      </w:r>
      <w:r>
        <w:t xml:space="preserve">, </w:t>
      </w:r>
      <w:hyperlink r:id="rId14" w:history="1">
        <w:r w:rsidRPr="00433A05">
          <w:rPr>
            <w:rStyle w:val="a9"/>
          </w:rPr>
          <w:t>https://github.com/hitanshu-dhawan/ImageSteganography</w:t>
        </w:r>
      </w:hyperlink>
      <w:r>
        <w:t>.</w:t>
      </w:r>
    </w:p>
    <w:p w14:paraId="10BB21C6" w14:textId="55040C7D" w:rsidR="002F16BB" w:rsidRDefault="002F16BB" w:rsidP="0004781E">
      <w:pPr>
        <w:pStyle w:val="references"/>
        <w:ind w:start="17.70pt" w:hanging="17.70pt"/>
      </w:pPr>
      <w:r w:rsidRPr="002F16BB">
        <w:t>Ghazanfar Abbas</w:t>
      </w:r>
      <w:r>
        <w:t xml:space="preserve">, </w:t>
      </w:r>
      <w:r w:rsidRPr="002F16BB">
        <w:t xml:space="preserve">How To Write A Custom CUDA Kernel With OpenCV As Host Library? </w:t>
      </w:r>
      <w:hyperlink r:id="rId15" w:history="1">
        <w:r w:rsidRPr="002F16BB">
          <w:rPr>
            <w:rStyle w:val="a9"/>
          </w:rPr>
          <w:t>http://programmerfish.com/how-to-write-a-custom-cuda-kernel-with-opencv-as-host-library/</w:t>
        </w:r>
      </w:hyperlink>
    </w:p>
    <w:p w14:paraId="0C5BF3E5" w14:textId="77777777" w:rsidR="006850CB" w:rsidRDefault="006850CB" w:rsidP="00F96569">
      <w:pPr>
        <w:pStyle w:val="references"/>
        <w:numPr>
          <w:ilvl w:val="0"/>
          <w:numId w:val="0"/>
        </w:numPr>
        <w:ind w:start="18pt" w:hanging="18pt"/>
        <w:jc w:val="center"/>
        <w:rPr>
          <w:rFonts w:eastAsia="SimSun"/>
          <w:b/>
          <w:noProof w:val="0"/>
          <w:color w:val="FF0000"/>
          <w:spacing w:val="-1"/>
          <w:sz w:val="20"/>
          <w:szCs w:val="20"/>
          <w:lang w:eastAsia="x-none"/>
        </w:rPr>
      </w:pPr>
    </w:p>
    <w:p w14:paraId="4FC09DA7" w14:textId="268661A0" w:rsidR="002F16BB" w:rsidRPr="006850CB" w:rsidRDefault="002F16BB" w:rsidP="00F96569">
      <w:pPr>
        <w:pStyle w:val="references"/>
        <w:numPr>
          <w:ilvl w:val="0"/>
          <w:numId w:val="0"/>
        </w:numPr>
        <w:ind w:start="18pt" w:hanging="18pt"/>
        <w:jc w:val="center"/>
        <w:rPr>
          <w:rFonts w:eastAsia="SimSun"/>
          <w:b/>
          <w:noProof w:val="0"/>
          <w:color w:val="FF0000"/>
          <w:spacing w:val="-1"/>
          <w:sz w:val="20"/>
          <w:szCs w:val="20"/>
          <w:lang w:eastAsia="x-none"/>
        </w:rPr>
        <w:sectPr w:rsidR="002F16BB" w:rsidRPr="006850CB" w:rsidSect="00C919A4">
          <w:type w:val="continuous"/>
          <w:pgSz w:w="612pt" w:h="792pt" w:code="1"/>
          <w:pgMar w:top="54pt" w:right="45.35pt" w:bottom="72pt" w:left="45.35pt" w:header="36pt" w:footer="36pt" w:gutter="0pt"/>
          <w:cols w:num="2" w:space="18pt"/>
          <w:docGrid w:linePitch="360"/>
        </w:sectPr>
      </w:pPr>
    </w:p>
    <w:p w14:paraId="2B6CDD85"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5AAB8392" w14:textId="77777777" w:rsidR="00BF2709" w:rsidRDefault="00BF2709" w:rsidP="001A3B3D">
      <w:r>
        <w:separator/>
      </w:r>
    </w:p>
  </w:endnote>
  <w:endnote w:type="continuationSeparator" w:id="0">
    <w:p w14:paraId="2BC8F669" w14:textId="77777777" w:rsidR="00BF2709" w:rsidRDefault="00BF270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MR9">
    <w:altName w:val="Cambria"/>
    <w:panose1 w:val="00000000000000000000"/>
    <w:charset w:characterSet="iso-8859-1"/>
    <w:family w:val="roman"/>
    <w:notTrueType/>
    <w:pitch w:val="default"/>
  </w:font>
  <w:font w:name="CMTI9">
    <w:altName w:val="Cambria"/>
    <w:panose1 w:val="00000000000000000000"/>
    <w:charset w:characterSet="iso-8859-1"/>
    <w:family w:val="roman"/>
    <w:notTrueType/>
    <w:pitch w:val="default"/>
  </w:font>
  <w:font w:name="CMR6">
    <w:altName w:val="Cambria"/>
    <w:panose1 w:val="00000000000000000000"/>
    <w:charset w:characterSet="iso-8859-1"/>
    <w:family w:val="roman"/>
    <w:notTrueType/>
    <w:pitch w:val="default"/>
  </w:font>
  <w:font w:name="CMBX9">
    <w:altName w:val="Cambria"/>
    <w:panose1 w:val="00000000000000000000"/>
    <w:charset w:characterSet="iso-8859-1"/>
    <w:family w:val="roman"/>
    <w:notTrueType/>
    <w:pitch w:val="default"/>
  </w:font>
  <w:font w:name="新細明體">
    <w:altName w:val="PMingLiU"/>
    <w:panose1 w:val="02020500000000000000"/>
    <w:charset w:characterSet="Big5"/>
    <w:family w:val="roman"/>
    <w:pitch w:val="variable"/>
    <w:sig w:usb0="A00002FF" w:usb1="28CFFCFA" w:usb2="00000016" w:usb3="00000000" w:csb0="00100001"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3C65DEDD" w14:textId="77777777" w:rsidR="00BF2709" w:rsidRDefault="00BF2709" w:rsidP="001A3B3D">
      <w:r>
        <w:separator/>
      </w:r>
    </w:p>
  </w:footnote>
  <w:footnote w:type="continuationSeparator" w:id="0">
    <w:p w14:paraId="0CFDCB43" w14:textId="77777777" w:rsidR="00BF2709" w:rsidRDefault="00BF2709"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jUxMDQyNDO2NDdR0lEKTi0uzszPAykwqQUAnY1dLywAAAA="/>
  </w:docVars>
  <w:rsids>
    <w:rsidRoot w:val="009303D9"/>
    <w:rsid w:val="00007EF1"/>
    <w:rsid w:val="00020BBB"/>
    <w:rsid w:val="00023697"/>
    <w:rsid w:val="00031B27"/>
    <w:rsid w:val="0004781E"/>
    <w:rsid w:val="0008758A"/>
    <w:rsid w:val="000B0248"/>
    <w:rsid w:val="000C1E68"/>
    <w:rsid w:val="000F1E0A"/>
    <w:rsid w:val="0011142C"/>
    <w:rsid w:val="0015079E"/>
    <w:rsid w:val="00186C8D"/>
    <w:rsid w:val="001A2EFD"/>
    <w:rsid w:val="001A3B3D"/>
    <w:rsid w:val="001A42EA"/>
    <w:rsid w:val="001B67DC"/>
    <w:rsid w:val="001D7BCF"/>
    <w:rsid w:val="001F3006"/>
    <w:rsid w:val="0022278B"/>
    <w:rsid w:val="002254A9"/>
    <w:rsid w:val="00233D97"/>
    <w:rsid w:val="002850E3"/>
    <w:rsid w:val="002D6D62"/>
    <w:rsid w:val="002F16BB"/>
    <w:rsid w:val="00322022"/>
    <w:rsid w:val="00354FCF"/>
    <w:rsid w:val="003761AF"/>
    <w:rsid w:val="003773E9"/>
    <w:rsid w:val="00380683"/>
    <w:rsid w:val="00385067"/>
    <w:rsid w:val="00393150"/>
    <w:rsid w:val="003A19E2"/>
    <w:rsid w:val="003A238C"/>
    <w:rsid w:val="003C6167"/>
    <w:rsid w:val="003E2D5C"/>
    <w:rsid w:val="00405D39"/>
    <w:rsid w:val="0041451B"/>
    <w:rsid w:val="00421EC6"/>
    <w:rsid w:val="004325FB"/>
    <w:rsid w:val="00434806"/>
    <w:rsid w:val="004432BA"/>
    <w:rsid w:val="0044407E"/>
    <w:rsid w:val="0045311E"/>
    <w:rsid w:val="004803DA"/>
    <w:rsid w:val="004937AC"/>
    <w:rsid w:val="004A353D"/>
    <w:rsid w:val="004D72B5"/>
    <w:rsid w:val="004E203E"/>
    <w:rsid w:val="005175A6"/>
    <w:rsid w:val="00530C0F"/>
    <w:rsid w:val="005443E6"/>
    <w:rsid w:val="00547E73"/>
    <w:rsid w:val="00551B7F"/>
    <w:rsid w:val="0056610F"/>
    <w:rsid w:val="00571B10"/>
    <w:rsid w:val="00575BCA"/>
    <w:rsid w:val="005B0344"/>
    <w:rsid w:val="005B1FA8"/>
    <w:rsid w:val="005B3751"/>
    <w:rsid w:val="005B520E"/>
    <w:rsid w:val="005E1CB9"/>
    <w:rsid w:val="005E2800"/>
    <w:rsid w:val="005F6563"/>
    <w:rsid w:val="00613970"/>
    <w:rsid w:val="00622DC1"/>
    <w:rsid w:val="0063000B"/>
    <w:rsid w:val="006347CF"/>
    <w:rsid w:val="00641CA3"/>
    <w:rsid w:val="00645D22"/>
    <w:rsid w:val="00651A08"/>
    <w:rsid w:val="00654204"/>
    <w:rsid w:val="00656D4E"/>
    <w:rsid w:val="00670434"/>
    <w:rsid w:val="00682CF4"/>
    <w:rsid w:val="006850CB"/>
    <w:rsid w:val="00690426"/>
    <w:rsid w:val="00696106"/>
    <w:rsid w:val="006B6B66"/>
    <w:rsid w:val="006D2566"/>
    <w:rsid w:val="006F470F"/>
    <w:rsid w:val="006F6D3D"/>
    <w:rsid w:val="00704134"/>
    <w:rsid w:val="00715BEA"/>
    <w:rsid w:val="0073027E"/>
    <w:rsid w:val="00740EEA"/>
    <w:rsid w:val="00787EE7"/>
    <w:rsid w:val="00794804"/>
    <w:rsid w:val="007B33F1"/>
    <w:rsid w:val="007C0308"/>
    <w:rsid w:val="007C2279"/>
    <w:rsid w:val="007C2FF2"/>
    <w:rsid w:val="007D6232"/>
    <w:rsid w:val="007F0276"/>
    <w:rsid w:val="007F1F99"/>
    <w:rsid w:val="007F768F"/>
    <w:rsid w:val="0080791D"/>
    <w:rsid w:val="00834BF9"/>
    <w:rsid w:val="008354C0"/>
    <w:rsid w:val="00871AA0"/>
    <w:rsid w:val="00873603"/>
    <w:rsid w:val="008A2C7D"/>
    <w:rsid w:val="008C4B23"/>
    <w:rsid w:val="008F6E2C"/>
    <w:rsid w:val="0090513B"/>
    <w:rsid w:val="009122AB"/>
    <w:rsid w:val="00912C9D"/>
    <w:rsid w:val="00923BFA"/>
    <w:rsid w:val="009303D9"/>
    <w:rsid w:val="0093181C"/>
    <w:rsid w:val="00932FE1"/>
    <w:rsid w:val="00933C64"/>
    <w:rsid w:val="00954C78"/>
    <w:rsid w:val="00972203"/>
    <w:rsid w:val="00997240"/>
    <w:rsid w:val="009B2E09"/>
    <w:rsid w:val="009B3110"/>
    <w:rsid w:val="00A0035C"/>
    <w:rsid w:val="00A01980"/>
    <w:rsid w:val="00A059B3"/>
    <w:rsid w:val="00A4673C"/>
    <w:rsid w:val="00A67ED9"/>
    <w:rsid w:val="00A741D3"/>
    <w:rsid w:val="00A83751"/>
    <w:rsid w:val="00AE3409"/>
    <w:rsid w:val="00B11A60"/>
    <w:rsid w:val="00B22613"/>
    <w:rsid w:val="00B600BF"/>
    <w:rsid w:val="00B70801"/>
    <w:rsid w:val="00BA1025"/>
    <w:rsid w:val="00BC3420"/>
    <w:rsid w:val="00BE3572"/>
    <w:rsid w:val="00BE53FD"/>
    <w:rsid w:val="00BE64DD"/>
    <w:rsid w:val="00BE7D3C"/>
    <w:rsid w:val="00BF2709"/>
    <w:rsid w:val="00BF5FF6"/>
    <w:rsid w:val="00C0207F"/>
    <w:rsid w:val="00C13F63"/>
    <w:rsid w:val="00C16117"/>
    <w:rsid w:val="00C3075A"/>
    <w:rsid w:val="00C576EE"/>
    <w:rsid w:val="00C76FFC"/>
    <w:rsid w:val="00C77F61"/>
    <w:rsid w:val="00C919A4"/>
    <w:rsid w:val="00CA4392"/>
    <w:rsid w:val="00CC393F"/>
    <w:rsid w:val="00D1069F"/>
    <w:rsid w:val="00D13749"/>
    <w:rsid w:val="00D2176E"/>
    <w:rsid w:val="00D632BE"/>
    <w:rsid w:val="00D6732A"/>
    <w:rsid w:val="00D72D06"/>
    <w:rsid w:val="00D7522C"/>
    <w:rsid w:val="00D7536F"/>
    <w:rsid w:val="00D76668"/>
    <w:rsid w:val="00D9430B"/>
    <w:rsid w:val="00D94812"/>
    <w:rsid w:val="00D94E6C"/>
    <w:rsid w:val="00DA22F4"/>
    <w:rsid w:val="00E012BC"/>
    <w:rsid w:val="00E20B84"/>
    <w:rsid w:val="00E61E12"/>
    <w:rsid w:val="00E715B5"/>
    <w:rsid w:val="00E73D79"/>
    <w:rsid w:val="00E7596C"/>
    <w:rsid w:val="00E878F2"/>
    <w:rsid w:val="00ED0149"/>
    <w:rsid w:val="00ED38E9"/>
    <w:rsid w:val="00EE2F9F"/>
    <w:rsid w:val="00EE5F90"/>
    <w:rsid w:val="00EF6FA4"/>
    <w:rsid w:val="00EF7DE3"/>
    <w:rsid w:val="00F00E46"/>
    <w:rsid w:val="00F03103"/>
    <w:rsid w:val="00F271DE"/>
    <w:rsid w:val="00F46013"/>
    <w:rsid w:val="00F627DA"/>
    <w:rsid w:val="00F7288F"/>
    <w:rsid w:val="00F847A6"/>
    <w:rsid w:val="00F9441B"/>
    <w:rsid w:val="00F96569"/>
    <w:rsid w:val="00FA00DB"/>
    <w:rsid w:val="00FA4C32"/>
    <w:rsid w:val="00FB0BDB"/>
    <w:rsid w:val="00FB3080"/>
    <w:rsid w:val="00FC57AD"/>
    <w:rsid w:val="00FD5D96"/>
    <w:rsid w:val="00FE711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6EC829B"/>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本文 字元"/>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頁首 字元"/>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頁尾 字元"/>
    <w:basedOn w:val="a0"/>
    <w:link w:val="a7"/>
    <w:rsid w:val="001A3B3D"/>
  </w:style>
  <w:style w:type="character" w:customStyle="1" w:styleId="fontstyle01">
    <w:name w:val="fontstyle01"/>
    <w:basedOn w:val="a0"/>
    <w:rsid w:val="004E203E"/>
    <w:rPr>
      <w:rFonts w:ascii="CMR9" w:hAnsi="CMR9" w:hint="default"/>
      <w:b w:val="0"/>
      <w:bCs w:val="0"/>
      <w:i w:val="0"/>
      <w:iCs w:val="0"/>
      <w:color w:val="000000"/>
      <w:sz w:val="18"/>
      <w:szCs w:val="18"/>
    </w:rPr>
  </w:style>
  <w:style w:type="character" w:customStyle="1" w:styleId="fontstyle11">
    <w:name w:val="fontstyle11"/>
    <w:basedOn w:val="a0"/>
    <w:rsid w:val="004E203E"/>
    <w:rPr>
      <w:rFonts w:ascii="CMR9" w:hAnsi="CMR9" w:hint="default"/>
      <w:b w:val="0"/>
      <w:bCs w:val="0"/>
      <w:i w:val="0"/>
      <w:iCs w:val="0"/>
      <w:color w:val="000000"/>
      <w:sz w:val="18"/>
      <w:szCs w:val="18"/>
    </w:rPr>
  </w:style>
  <w:style w:type="character" w:customStyle="1" w:styleId="fontstyle31">
    <w:name w:val="fontstyle31"/>
    <w:basedOn w:val="a0"/>
    <w:rsid w:val="004E203E"/>
    <w:rPr>
      <w:rFonts w:ascii="CMTI9" w:hAnsi="CMTI9" w:hint="default"/>
      <w:b w:val="0"/>
      <w:bCs w:val="0"/>
      <w:i/>
      <w:iCs/>
      <w:color w:val="000000"/>
      <w:sz w:val="18"/>
      <w:szCs w:val="18"/>
    </w:rPr>
  </w:style>
  <w:style w:type="character" w:customStyle="1" w:styleId="fontstyle41">
    <w:name w:val="fontstyle41"/>
    <w:basedOn w:val="a0"/>
    <w:rsid w:val="004E203E"/>
    <w:rPr>
      <w:rFonts w:ascii="CMR6" w:hAnsi="CMR6" w:hint="default"/>
      <w:b w:val="0"/>
      <w:bCs w:val="0"/>
      <w:i w:val="0"/>
      <w:iCs w:val="0"/>
      <w:color w:val="000000"/>
      <w:sz w:val="12"/>
      <w:szCs w:val="12"/>
    </w:rPr>
  </w:style>
  <w:style w:type="character" w:customStyle="1" w:styleId="fontstyle51">
    <w:name w:val="fontstyle51"/>
    <w:basedOn w:val="a0"/>
    <w:rsid w:val="004E203E"/>
    <w:rPr>
      <w:rFonts w:ascii="CMBX9" w:hAnsi="CMBX9" w:hint="default"/>
      <w:b/>
      <w:bCs/>
      <w:i w:val="0"/>
      <w:iCs w:val="0"/>
      <w:color w:val="000000"/>
      <w:sz w:val="18"/>
      <w:szCs w:val="18"/>
    </w:rPr>
  </w:style>
  <w:style w:type="character" w:styleId="a9">
    <w:name w:val="Hyperlink"/>
    <w:basedOn w:val="a0"/>
    <w:rsid w:val="00530C0F"/>
    <w:rPr>
      <w:color w:val="0563C1" w:themeColor="hyperlink"/>
      <w:u w:val="single"/>
    </w:rPr>
  </w:style>
  <w:style w:type="character" w:styleId="aa">
    <w:name w:val="Unresolved Mention"/>
    <w:basedOn w:val="a0"/>
    <w:uiPriority w:val="99"/>
    <w:semiHidden/>
    <w:unhideWhenUsed/>
    <w:rsid w:val="00530C0F"/>
    <w:rPr>
      <w:color w:val="605E5C"/>
      <w:shd w:val="clear" w:color="auto" w:fill="E1DFDD"/>
    </w:rPr>
  </w:style>
  <w:style w:type="character" w:styleId="ab">
    <w:name w:val="FollowedHyperlink"/>
    <w:basedOn w:val="a0"/>
    <w:rsid w:val="00322022"/>
    <w:rPr>
      <w:color w:val="954F72" w:themeColor="followed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522681">
      <w:bodyDiv w:val="1"/>
      <w:marLeft w:val="0pt"/>
      <w:marRight w:val="0pt"/>
      <w:marTop w:val="0pt"/>
      <w:marBottom w:val="0pt"/>
      <w:divBdr>
        <w:top w:val="none" w:sz="0" w:space="0" w:color="auto"/>
        <w:left w:val="none" w:sz="0" w:space="0" w:color="auto"/>
        <w:bottom w:val="none" w:sz="0" w:space="0" w:color="auto"/>
        <w:right w:val="none" w:sz="0" w:space="0" w:color="auto"/>
      </w:divBdr>
    </w:div>
    <w:div w:id="20756798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060323808">
          <w:marLeft w:val="0pt"/>
          <w:marRight w:val="0pt"/>
          <w:marTop w:val="0pt"/>
          <w:marBottom w:val="0pt"/>
          <w:divBdr>
            <w:top w:val="none" w:sz="0" w:space="0" w:color="auto"/>
            <w:left w:val="none" w:sz="0" w:space="0" w:color="auto"/>
            <w:bottom w:val="none" w:sz="0" w:space="0" w:color="auto"/>
            <w:right w:val="none" w:sz="0" w:space="0" w:color="auto"/>
          </w:divBdr>
          <w:divsChild>
            <w:div w:id="133688050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395008805">
      <w:bodyDiv w:val="1"/>
      <w:marLeft w:val="0pt"/>
      <w:marRight w:val="0pt"/>
      <w:marTop w:val="0pt"/>
      <w:marBottom w:val="0pt"/>
      <w:divBdr>
        <w:top w:val="none" w:sz="0" w:space="0" w:color="auto"/>
        <w:left w:val="none" w:sz="0" w:space="0" w:color="auto"/>
        <w:bottom w:val="none" w:sz="0" w:space="0" w:color="auto"/>
        <w:right w:val="none" w:sz="0" w:space="0" w:color="auto"/>
      </w:divBdr>
    </w:div>
    <w:div w:id="621347635">
      <w:bodyDiv w:val="1"/>
      <w:marLeft w:val="0pt"/>
      <w:marRight w:val="0pt"/>
      <w:marTop w:val="0pt"/>
      <w:marBottom w:val="0pt"/>
      <w:divBdr>
        <w:top w:val="none" w:sz="0" w:space="0" w:color="auto"/>
        <w:left w:val="none" w:sz="0" w:space="0" w:color="auto"/>
        <w:bottom w:val="none" w:sz="0" w:space="0" w:color="auto"/>
        <w:right w:val="none" w:sz="0" w:space="0" w:color="auto"/>
      </w:divBdr>
    </w:div>
    <w:div w:id="691690506">
      <w:bodyDiv w:val="1"/>
      <w:marLeft w:val="0pt"/>
      <w:marRight w:val="0pt"/>
      <w:marTop w:val="0pt"/>
      <w:marBottom w:val="0pt"/>
      <w:divBdr>
        <w:top w:val="none" w:sz="0" w:space="0" w:color="auto"/>
        <w:left w:val="none" w:sz="0" w:space="0" w:color="auto"/>
        <w:bottom w:val="none" w:sz="0" w:space="0" w:color="auto"/>
        <w:right w:val="none" w:sz="0" w:space="0" w:color="auto"/>
      </w:divBdr>
    </w:div>
    <w:div w:id="70911508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25709559">
          <w:marLeft w:val="0pt"/>
          <w:marRight w:val="0pt"/>
          <w:marTop w:val="0pt"/>
          <w:marBottom w:val="0pt"/>
          <w:divBdr>
            <w:top w:val="none" w:sz="0" w:space="0" w:color="auto"/>
            <w:left w:val="none" w:sz="0" w:space="0" w:color="auto"/>
            <w:bottom w:val="none" w:sz="0" w:space="0" w:color="auto"/>
            <w:right w:val="none" w:sz="0" w:space="0" w:color="auto"/>
          </w:divBdr>
          <w:divsChild>
            <w:div w:id="191505773">
              <w:marLeft w:val="0pt"/>
              <w:marRight w:val="0pt"/>
              <w:marTop w:val="0pt"/>
              <w:marBottom w:val="0pt"/>
              <w:divBdr>
                <w:top w:val="none" w:sz="0" w:space="0" w:color="auto"/>
                <w:left w:val="none" w:sz="0" w:space="0" w:color="auto"/>
                <w:bottom w:val="none" w:sz="0" w:space="0" w:color="auto"/>
                <w:right w:val="none" w:sz="0" w:space="0" w:color="auto"/>
              </w:divBdr>
              <w:divsChild>
                <w:div w:id="448742308">
                  <w:marLeft w:val="0pt"/>
                  <w:marRight w:val="0pt"/>
                  <w:marTop w:val="0pt"/>
                  <w:marBottom w:val="0pt"/>
                  <w:divBdr>
                    <w:top w:val="none" w:sz="0" w:space="0" w:color="auto"/>
                    <w:left w:val="none" w:sz="0" w:space="0" w:color="auto"/>
                    <w:bottom w:val="none" w:sz="0" w:space="0" w:color="auto"/>
                    <w:right w:val="none" w:sz="0" w:space="0" w:color="auto"/>
                  </w:divBdr>
                  <w:divsChild>
                    <w:div w:id="1832401254">
                      <w:marLeft w:val="0pt"/>
                      <w:marRight w:val="0pt"/>
                      <w:marTop w:val="0pt"/>
                      <w:marBottom w:val="0pt"/>
                      <w:divBdr>
                        <w:top w:val="none" w:sz="0" w:space="0" w:color="auto"/>
                        <w:left w:val="none" w:sz="0" w:space="0" w:color="auto"/>
                        <w:bottom w:val="none" w:sz="0" w:space="0" w:color="auto"/>
                        <w:right w:val="none" w:sz="0" w:space="0" w:color="auto"/>
                      </w:divBdr>
                      <w:divsChild>
                        <w:div w:id="1621062260">
                          <w:marLeft w:val="0pt"/>
                          <w:marRight w:val="0pt"/>
                          <w:marTop w:val="0pt"/>
                          <w:marBottom w:val="0pt"/>
                          <w:divBdr>
                            <w:top w:val="none" w:sz="0" w:space="0" w:color="auto"/>
                            <w:left w:val="none" w:sz="0" w:space="0" w:color="auto"/>
                            <w:bottom w:val="none" w:sz="0" w:space="0" w:color="auto"/>
                            <w:right w:val="none" w:sz="0" w:space="0" w:color="auto"/>
                          </w:divBdr>
                          <w:divsChild>
                            <w:div w:id="1205872892">
                              <w:marLeft w:val="0pt"/>
                              <w:marRight w:val="15pt"/>
                              <w:marTop w:val="9pt"/>
                              <w:marBottom w:val="0pt"/>
                              <w:divBdr>
                                <w:top w:val="none" w:sz="0" w:space="0" w:color="auto"/>
                                <w:left w:val="none" w:sz="0" w:space="0" w:color="auto"/>
                                <w:bottom w:val="none" w:sz="0" w:space="0" w:color="auto"/>
                                <w:right w:val="none" w:sz="0" w:space="0" w:color="auto"/>
                              </w:divBdr>
                              <w:divsChild>
                                <w:div w:id="126926797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108692">
          <w:marLeft w:val="0pt"/>
          <w:marRight w:val="0pt"/>
          <w:marTop w:val="0pt"/>
          <w:marBottom w:val="0pt"/>
          <w:divBdr>
            <w:top w:val="none" w:sz="0" w:space="0" w:color="auto"/>
            <w:left w:val="none" w:sz="0" w:space="0" w:color="auto"/>
            <w:bottom w:val="none" w:sz="0" w:space="0" w:color="auto"/>
            <w:right w:val="none" w:sz="0" w:space="0" w:color="auto"/>
          </w:divBdr>
          <w:divsChild>
            <w:div w:id="2034912827">
              <w:marLeft w:val="0pt"/>
              <w:marRight w:val="0pt"/>
              <w:marTop w:val="0pt"/>
              <w:marBottom w:val="0pt"/>
              <w:divBdr>
                <w:top w:val="none" w:sz="0" w:space="0" w:color="auto"/>
                <w:left w:val="none" w:sz="0" w:space="0" w:color="auto"/>
                <w:bottom w:val="none" w:sz="0" w:space="0" w:color="auto"/>
                <w:right w:val="none" w:sz="0" w:space="0" w:color="auto"/>
              </w:divBdr>
              <w:divsChild>
                <w:div w:id="2046635027">
                  <w:marLeft w:val="0pt"/>
                  <w:marRight w:val="0pt"/>
                  <w:marTop w:val="0pt"/>
                  <w:marBottom w:val="0pt"/>
                  <w:divBdr>
                    <w:top w:val="none" w:sz="0" w:space="0" w:color="auto"/>
                    <w:left w:val="none" w:sz="0" w:space="0" w:color="auto"/>
                    <w:bottom w:val="none" w:sz="0" w:space="0" w:color="auto"/>
                    <w:right w:val="none" w:sz="0" w:space="0" w:color="auto"/>
                  </w:divBdr>
                  <w:divsChild>
                    <w:div w:id="2146895602">
                      <w:marLeft w:val="0pt"/>
                      <w:marRight w:val="0pt"/>
                      <w:marTop w:val="0pt"/>
                      <w:marBottom w:val="0pt"/>
                      <w:divBdr>
                        <w:top w:val="none" w:sz="0" w:space="0" w:color="auto"/>
                        <w:left w:val="none" w:sz="0" w:space="0" w:color="auto"/>
                        <w:bottom w:val="none" w:sz="0" w:space="0" w:color="auto"/>
                        <w:right w:val="none" w:sz="0" w:space="0" w:color="auto"/>
                      </w:divBdr>
                      <w:divsChild>
                        <w:div w:id="891527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 w:id="127625745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05166478">
          <w:marLeft w:val="0pt"/>
          <w:marRight w:val="0pt"/>
          <w:marTop w:val="0pt"/>
          <w:marBottom w:val="0pt"/>
          <w:divBdr>
            <w:top w:val="none" w:sz="0" w:space="0" w:color="auto"/>
            <w:left w:val="none" w:sz="0" w:space="0" w:color="auto"/>
            <w:bottom w:val="none" w:sz="0" w:space="0" w:color="auto"/>
            <w:right w:val="none" w:sz="0" w:space="0" w:color="auto"/>
          </w:divBdr>
          <w:divsChild>
            <w:div w:id="83487922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2330723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image" Target="media/image1.png"/><Relationship Id="rId13" Type="http://purl.oclc.org/ooxml/officeDocument/relationships/image" Target="media/image6.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5.png"/><Relationship Id="rId17" Type="http://purl.oclc.org/ooxml/officeDocument/relationships/theme" Target="theme/theme1.xml"/><Relationship Id="rId2" Type="http://purl.oclc.org/ooxml/officeDocument/relationships/numbering" Target="numbering.xml"/><Relationship Id="rId16"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4.png"/><Relationship Id="rId5" Type="http://purl.oclc.org/ooxml/officeDocument/relationships/webSettings" Target="webSettings.xml"/><Relationship Id="rId15" Type="http://purl.oclc.org/ooxml/officeDocument/relationships/hyperlink" Target="http://programmerfish.com/how-to-write-a-custom-cuda-kernel-with-opencv-as-host-library/" TargetMode="External"/><Relationship Id="rId10" Type="http://purl.oclc.org/ooxml/officeDocument/relationships/image" Target="media/image3.png"/><Relationship Id="rId4" Type="http://purl.oclc.org/ooxml/officeDocument/relationships/settings" Target="settings.xml"/><Relationship Id="rId9" Type="http://purl.oclc.org/ooxml/officeDocument/relationships/image" Target="media/image2.png"/><Relationship Id="rId14" Type="http://purl.oclc.org/ooxml/officeDocument/relationships/hyperlink" Target="https://github.com/hitanshu-dhawan/ImageSteganography"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156</TotalTime>
  <Pages>2</Pages>
  <Words>956</Words>
  <Characters>545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lan Yang</cp:lastModifiedBy>
  <cp:revision>46</cp:revision>
  <dcterms:created xsi:type="dcterms:W3CDTF">2019-01-08T18:42:00Z</dcterms:created>
  <dcterms:modified xsi:type="dcterms:W3CDTF">2020-07-29T19:54:00Z</dcterms:modified>
</cp:coreProperties>
</file>